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C26F20" w14:textId="78FEE091" w:rsidR="00CC4FC5" w:rsidRDefault="00FF46CB" w:rsidP="00CC4FC5">
      <w:r>
        <w:rPr>
          <w:rFonts w:ascii="Calibri" w:eastAsia="Calibri" w:hAnsi="Calibri" w:cs="Calibr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FA0AFE" wp14:editId="3B1E7BAF">
                <wp:simplePos x="0" y="0"/>
                <wp:positionH relativeFrom="margin">
                  <wp:align>left</wp:align>
                </wp:positionH>
                <wp:positionV relativeFrom="paragraph">
                  <wp:posOffset>-2648</wp:posOffset>
                </wp:positionV>
                <wp:extent cx="1193800" cy="1476814"/>
                <wp:effectExtent l="0" t="0" r="6350" b="9525"/>
                <wp:wrapNone/>
                <wp:docPr id="885251637" name="직사각형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3800" cy="147681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3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748D5B" id="직사각형 1" o:spid="_x0000_s1026" style="position:absolute;left:0;text-align:left;margin-left:0;margin-top:-.2pt;width:94pt;height:116.3pt;z-index:25165926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" fillcolor="white [3212]" stroked="f" strokeweight="1pt">
                <v:fill opacity="24929f"/>
                <w10:wrap anchorx="margin"/>
              </v:rect>
            </w:pict>
          </mc:Fallback>
        </mc:AlternateContent>
      </w:r>
      <w:r w:rsidR="00CC4FC5"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 wp14:anchorId="7BE61827" wp14:editId="74BA619E">
                <wp:extent cx="5750559" cy="1581968"/>
                <wp:effectExtent l="0" t="0" r="3175" b="0"/>
                <wp:docPr id="23663" name="Group 236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50559" cy="1581968"/>
                          <a:chOff x="-20250" y="-121515"/>
                          <a:chExt cx="6113202" cy="1681827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1563624" y="1323762"/>
                            <a:ext cx="46619" cy="2065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EE01AD5" w14:textId="77777777" w:rsidR="00CC4FC5" w:rsidRDefault="00CC4FC5" w:rsidP="00CC4FC5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3983736" y="7899"/>
                            <a:ext cx="67902" cy="3007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6E28F55" w14:textId="77777777" w:rsidR="00CC4FC5" w:rsidRDefault="00CC4FC5" w:rsidP="00CC4FC5">
                              <w:r>
                                <w:rPr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3396372" y="111389"/>
                            <a:ext cx="1194095" cy="3007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427A4E0" w14:textId="4F6FB485" w:rsidR="00CC4FC5" w:rsidRDefault="00CC4FC5" w:rsidP="00CC4FC5">
                              <w:r>
                                <w:rPr>
                                  <w:sz w:val="32"/>
                                </w:rPr>
                                <w:t>Jaehun Ki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4742688" y="242595"/>
                            <a:ext cx="67902" cy="3007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B8A3D67" w14:textId="77777777" w:rsidR="00CC4FC5" w:rsidRDefault="00CC4FC5" w:rsidP="00CC4FC5">
                              <w:r>
                                <w:rPr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1947672" y="477291"/>
                            <a:ext cx="67902" cy="3007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9391A79" w14:textId="77777777" w:rsidR="00CC4FC5" w:rsidRDefault="00CC4FC5" w:rsidP="00CC4FC5">
                              <w:r>
                                <w:rPr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2336931" y="543379"/>
                            <a:ext cx="3181558" cy="10169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EE43BCE" w14:textId="7D58AAD4" w:rsidR="00CC4FC5" w:rsidRPr="00CC4FC5" w:rsidRDefault="00CC4FC5" w:rsidP="00CC4FC5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CC4FC5">
                                <w:rPr>
                                  <w:rFonts w:ascii="Times New Roman" w:hAnsi="Times New Roman" w:cs="Times New Roman"/>
                                </w:rPr>
                                <w:t xml:space="preserve">Eng. Bldg. #2, 104 - 903, 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br/>
                              </w:r>
                              <w:r w:rsidRPr="00CC4FC5">
                                <w:rPr>
                                  <w:rFonts w:ascii="Times New Roman" w:hAnsi="Times New Roman" w:cs="Times New Roman"/>
                                </w:rPr>
                                <w:t>UNIST-gil 50, Ulsan, Korea</w:t>
                              </w:r>
                            </w:p>
                            <w:p w14:paraId="4CFBFE32" w14:textId="5B80238A" w:rsidR="00CC4FC5" w:rsidRPr="00CC4FC5" w:rsidRDefault="00CC4FC5" w:rsidP="00CC4FC5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CC4FC5">
                                <w:rPr>
                                  <w:rFonts w:ascii="Times New Roman" w:hAnsi="Times New Roman" w:cs="Times New Roman"/>
                                </w:rPr>
                                <w:t>O: +82-52-217-2739</w:t>
                              </w:r>
                              <w:r w:rsidRPr="00CC4FC5">
                                <w:rPr>
                                  <w:rFonts w:ascii="Times New Roman" w:hAnsi="Times New Roman" w:cs="Times New Roman"/>
                                </w:rPr>
                                <w:br/>
                                <w:t>C: +82-10-8522-153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4995672" y="705017"/>
                            <a:ext cx="46619" cy="20650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F466B5" w14:textId="77777777" w:rsidR="00CC4FC5" w:rsidRDefault="00CC4FC5" w:rsidP="00CC4FC5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" name="Rectangle 24"/>
                        <wps:cNvSpPr/>
                        <wps:spPr>
                          <a:xfrm>
                            <a:off x="4352544" y="866562"/>
                            <a:ext cx="46619" cy="2065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5DED3FF" w14:textId="77777777" w:rsidR="00CC4FC5" w:rsidRDefault="00CC4FC5" w:rsidP="00CC4FC5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365" name="Rectangle 23365"/>
                        <wps:cNvSpPr/>
                        <wps:spPr>
                          <a:xfrm>
                            <a:off x="3349754" y="1028105"/>
                            <a:ext cx="46619" cy="20650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0B9E48B" w14:textId="77777777" w:rsidR="00CC4FC5" w:rsidRDefault="00CC4FC5" w:rsidP="00CC4FC5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" name="Rectangle 34"/>
                        <wps:cNvSpPr/>
                        <wps:spPr>
                          <a:xfrm>
                            <a:off x="5099304" y="1028105"/>
                            <a:ext cx="46619" cy="20650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9C7119B" w14:textId="77777777" w:rsidR="00CC4FC5" w:rsidRDefault="00CC4FC5" w:rsidP="00CC4FC5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662" name="Rectangle 23662"/>
                        <wps:cNvSpPr/>
                        <wps:spPr>
                          <a:xfrm>
                            <a:off x="4511040" y="1186602"/>
                            <a:ext cx="46619" cy="20650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AD3A345" w14:textId="77777777" w:rsidR="00CC4FC5" w:rsidRDefault="00CC4FC5" w:rsidP="00CC4FC5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193" name="Shape 26193"/>
                        <wps:cNvSpPr/>
                        <wps:spPr>
                          <a:xfrm>
                            <a:off x="0" y="1448702"/>
                            <a:ext cx="188061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80616" h="9144">
                                <a:moveTo>
                                  <a:pt x="0" y="0"/>
                                </a:moveTo>
                                <a:lnTo>
                                  <a:pt x="1880616" y="0"/>
                                </a:lnTo>
                                <a:lnTo>
                                  <a:pt x="188061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194" name="Shape 26194"/>
                        <wps:cNvSpPr/>
                        <wps:spPr>
                          <a:xfrm>
                            <a:off x="1871472" y="1448702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195" name="Shape 26195"/>
                        <wps:cNvSpPr/>
                        <wps:spPr>
                          <a:xfrm>
                            <a:off x="1877568" y="1448702"/>
                            <a:ext cx="421538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215384" h="9144">
                                <a:moveTo>
                                  <a:pt x="0" y="0"/>
                                </a:moveTo>
                                <a:lnTo>
                                  <a:pt x="4215384" y="0"/>
                                </a:lnTo>
                                <a:lnTo>
                                  <a:pt x="421538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52" name="Picture 252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-20250" y="-121515"/>
                            <a:ext cx="1255583" cy="1569134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7BE61827" id="Group 23663" o:spid="_x0000_s1026" style="width:452.8pt;height:124.55pt;mso-position-horizontal-relative:char;mso-position-vertical-relative:line" coordorigin="-202,-1215" coordsize="61132,168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">
                <v:rect id="Rectangle 7" o:spid="_x0000_s1027" style="position:absolute;left:15636;top:13237;width:466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" filled="f" stroked="f">
                  <v:textbox inset="0,0,0,0">
                    <w:txbxContent>
                      <w:p w14:paraId="4EE01AD5" w14:textId="77777777" w:rsidR="00CC4FC5" w:rsidRDefault="00CC4FC5" w:rsidP="00CC4FC5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8" o:spid="_x0000_s1028" style="position:absolute;left:39837;top:78;width:679;height:30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66E28F55" w14:textId="77777777" w:rsidR="00CC4FC5" w:rsidRDefault="00CC4FC5" w:rsidP="00CC4FC5">
                        <w:r>
                          <w:rPr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" o:spid="_x0000_s1029" style="position:absolute;left:33963;top:1113;width:11941;height:30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  <v:textbox inset="0,0,0,0">
                    <w:txbxContent>
                      <w:p w14:paraId="0427A4E0" w14:textId="4F6FB485" w:rsidR="00CC4FC5" w:rsidRDefault="00CC4FC5" w:rsidP="00CC4FC5">
                        <w:r>
                          <w:rPr>
                            <w:sz w:val="32"/>
                          </w:rPr>
                          <w:t>Jaehun Kim</w:t>
                        </w:r>
                      </w:p>
                    </w:txbxContent>
                  </v:textbox>
                </v:rect>
                <v:rect id="Rectangle 12" o:spid="_x0000_s1030" style="position:absolute;left:47426;top:2425;width:679;height:30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3B8A3D67" w14:textId="77777777" w:rsidR="00CC4FC5" w:rsidRDefault="00CC4FC5" w:rsidP="00CC4FC5">
                        <w:r>
                          <w:rPr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" o:spid="_x0000_s1031" style="position:absolute;left:19476;top:4772;width:679;height:30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mx3wQAAANsAAAAPAAAAZHJzL2Rvd25yZXYueG1sRE9Li8Iw&#10;EL4L/ocwwt40VWH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MIubHfBAAAA2wAAAA8AAAAA&#10;AAAAAAAAAAAABwIAAGRycy9kb3ducmV2LnhtbFBLBQYAAAAAAwADALcAAAD1AgAAAAA=&#10;" filled="f" stroked="f">
                  <v:textbox inset="0,0,0,0">
                    <w:txbxContent>
                      <w:p w14:paraId="79391A79" w14:textId="77777777" w:rsidR="00CC4FC5" w:rsidRDefault="00CC4FC5" w:rsidP="00CC4FC5">
                        <w:r>
                          <w:rPr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" o:spid="_x0000_s1032" style="position:absolute;left:23369;top:5433;width:31815;height:101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QDwQAAANs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E3H9APBAAAA2wAAAA8AAAAA&#10;AAAAAAAAAAAABwIAAGRycy9kb3ducmV2LnhtbFBLBQYAAAAAAwADALcAAAD1AgAAAAA=&#10;" filled="f" stroked="f">
                  <v:textbox inset="0,0,0,0">
                    <w:txbxContent>
                      <w:p w14:paraId="1EE43BCE" w14:textId="7D58AAD4" w:rsidR="00CC4FC5" w:rsidRPr="00CC4FC5" w:rsidRDefault="00CC4FC5" w:rsidP="00CC4FC5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CC4FC5">
                          <w:rPr>
                            <w:rFonts w:ascii="Times New Roman" w:hAnsi="Times New Roman" w:cs="Times New Roman"/>
                          </w:rPr>
                          <w:t xml:space="preserve">Eng. Bldg. #2, 104 - 903, 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br/>
                        </w:r>
                        <w:r w:rsidRPr="00CC4FC5">
                          <w:rPr>
                            <w:rFonts w:ascii="Times New Roman" w:hAnsi="Times New Roman" w:cs="Times New Roman"/>
                          </w:rPr>
                          <w:t>UNIST-gil 50, Ulsan, Korea</w:t>
                        </w:r>
                      </w:p>
                      <w:p w14:paraId="4CFBFE32" w14:textId="5B80238A" w:rsidR="00CC4FC5" w:rsidRPr="00CC4FC5" w:rsidRDefault="00CC4FC5" w:rsidP="00CC4FC5">
                        <w:pPr>
                          <w:jc w:val="center"/>
                          <w:rPr>
                            <w:rFonts w:ascii="Times New Roman" w:hAnsi="Times New Roman" w:cs="Times New Roman"/>
                          </w:rPr>
                        </w:pPr>
                        <w:r w:rsidRPr="00CC4FC5">
                          <w:rPr>
                            <w:rFonts w:ascii="Times New Roman" w:hAnsi="Times New Roman" w:cs="Times New Roman"/>
                          </w:rPr>
                          <w:t>O: +82-52-217-2739</w:t>
                        </w:r>
                        <w:r w:rsidRPr="00CC4FC5">
                          <w:rPr>
                            <w:rFonts w:ascii="Times New Roman" w:hAnsi="Times New Roman" w:cs="Times New Roman"/>
                          </w:rPr>
                          <w:br/>
                          <w:t>C: +82-10-8522-1531</w:t>
                        </w:r>
                      </w:p>
                    </w:txbxContent>
                  </v:textbox>
                </v:rect>
                <v:rect id="Rectangle 21" o:spid="_x0000_s1033" style="position:absolute;left:49956;top:7050;width:466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" filled="f" stroked="f">
                  <v:textbox inset="0,0,0,0">
                    <w:txbxContent>
                      <w:p w14:paraId="14F466B5" w14:textId="77777777" w:rsidR="00CC4FC5" w:rsidRDefault="00CC4FC5" w:rsidP="00CC4FC5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4" o:spid="_x0000_s1034" style="position:absolute;left:43525;top:8665;width:466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  <v:textbox inset="0,0,0,0">
                    <w:txbxContent>
                      <w:p w14:paraId="05DED3FF" w14:textId="77777777" w:rsidR="00CC4FC5" w:rsidRDefault="00CC4FC5" w:rsidP="00CC4FC5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3365" o:spid="_x0000_s1035" style="position:absolute;left:33497;top:10281;width:466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" filled="f" stroked="f">
                  <v:textbox inset="0,0,0,0">
                    <w:txbxContent>
                      <w:p w14:paraId="60B9E48B" w14:textId="77777777" w:rsidR="00CC4FC5" w:rsidRDefault="00CC4FC5" w:rsidP="00CC4FC5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34" o:spid="_x0000_s1036" style="position:absolute;left:50993;top:10281;width:466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 filled="f" stroked="f">
                  <v:textbox inset="0,0,0,0">
                    <w:txbxContent>
                      <w:p w14:paraId="79C7119B" w14:textId="77777777" w:rsidR="00CC4FC5" w:rsidRDefault="00CC4FC5" w:rsidP="00CC4FC5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3662" o:spid="_x0000_s1037" style="position:absolute;left:45110;top:11866;width:466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" filled="f" stroked="f">
                  <v:textbox inset="0,0,0,0">
                    <w:txbxContent>
                      <w:p w14:paraId="7AD3A345" w14:textId="77777777" w:rsidR="00CC4FC5" w:rsidRDefault="00CC4FC5" w:rsidP="00CC4FC5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26193" o:spid="_x0000_s1038" style="position:absolute;top:14487;width:18806;height:91;visibility:visible;mso-wrap-style:square;v-text-anchor:top" coordsize="188061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" path="m,l1880616,r,9144l,9144,,e" fillcolor="black" stroked="f" strokeweight="0">
                  <v:stroke miterlimit="83231f" joinstyle="miter"/>
                  <v:path arrowok="t" textboxrect="0,0,1880616,9144"/>
                </v:shape>
                <v:shape id="Shape 26194" o:spid="_x0000_s1039" style="position:absolute;left:18714;top:14487;width:92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26195" o:spid="_x0000_s1040" style="position:absolute;left:18775;top:14487;width:42154;height:91;visibility:visible;mso-wrap-style:square;v-text-anchor:top" coordsize="421538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" path="m,l4215384,r,9144l,9144,,e" fillcolor="black" stroked="f" strokeweight="0">
                  <v:stroke miterlimit="83231f" joinstyle="miter"/>
                  <v:path arrowok="t" textboxrect="0,0,4215384,9144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52" o:spid="_x0000_s1041" type="#_x0000_t75" style="position:absolute;left:-202;top:-1215;width:12555;height:156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">
                  <v:imagedata r:id="rId6" o:title=""/>
                </v:shape>
                <w10:anchorlock/>
              </v:group>
            </w:pict>
          </mc:Fallback>
        </mc:AlternateContent>
      </w:r>
    </w:p>
    <w:p w14:paraId="5711004F" w14:textId="4B6B9305" w:rsidR="00CC4FC5" w:rsidRPr="002B4F95" w:rsidRDefault="00CC4FC5" w:rsidP="002B4F95">
      <w:pPr>
        <w:pStyle w:val="1"/>
        <w:ind w:left="-5"/>
        <w:rPr>
          <w:b/>
          <w:bCs/>
        </w:rPr>
      </w:pPr>
      <w:r w:rsidRPr="002B4F95">
        <w:t>Education</w:t>
      </w:r>
    </w:p>
    <w:p w14:paraId="4245B08A" w14:textId="77777777" w:rsidR="00CC4FC5" w:rsidRDefault="00CC4FC5" w:rsidP="002B4F95">
      <w:pPr>
        <w:widowControl/>
        <w:tabs>
          <w:tab w:val="center" w:pos="4062"/>
          <w:tab w:val="center" w:pos="7920"/>
        </w:tabs>
        <w:wordWrap/>
        <w:autoSpaceDE/>
        <w:autoSpaceDN/>
        <w:spacing w:after="10" w:line="248" w:lineRule="auto"/>
        <w:ind w:leftChars="193" w:left="386"/>
        <w:jc w:val="left"/>
        <w:rPr>
          <w:rFonts w:ascii="Times New Roman" w:hAnsi="Times New Roman" w:cs="Times New Roman"/>
          <w:sz w:val="22"/>
        </w:rPr>
      </w:pPr>
      <w:r w:rsidRPr="002B4F95">
        <w:rPr>
          <w:rFonts w:ascii="Times New Roman" w:hAnsi="Times New Roman" w:cs="Times New Roman"/>
          <w:b/>
          <w:bCs/>
          <w:sz w:val="22"/>
        </w:rPr>
        <w:t>2018-Present:</w:t>
      </w:r>
      <w:r w:rsidRPr="002B4F95">
        <w:rPr>
          <w:rFonts w:ascii="Times New Roman" w:hAnsi="Times New Roman" w:cs="Times New Roman"/>
          <w:sz w:val="22"/>
        </w:rPr>
        <w:t xml:space="preserve"> Combined Master's and Doctoral program in Biomedical Engineering, Ulsan National Institute of Science and Technology (UNIST), Ulsan, South Korea.</w:t>
      </w:r>
    </w:p>
    <w:p w14:paraId="1D5A7908" w14:textId="77777777" w:rsidR="002B4F95" w:rsidRPr="002B4F95" w:rsidRDefault="002B4F95" w:rsidP="002B4F95">
      <w:pPr>
        <w:widowControl/>
        <w:tabs>
          <w:tab w:val="center" w:pos="4062"/>
          <w:tab w:val="center" w:pos="7920"/>
        </w:tabs>
        <w:wordWrap/>
        <w:autoSpaceDE/>
        <w:autoSpaceDN/>
        <w:spacing w:after="10" w:line="248" w:lineRule="auto"/>
        <w:ind w:leftChars="193" w:left="386"/>
        <w:jc w:val="left"/>
        <w:rPr>
          <w:rFonts w:ascii="Times New Roman" w:hAnsi="Times New Roman" w:cs="Times New Roman"/>
          <w:sz w:val="22"/>
        </w:rPr>
      </w:pPr>
    </w:p>
    <w:p w14:paraId="06926FCF" w14:textId="77777777" w:rsidR="00CC4FC5" w:rsidRPr="002B4F95" w:rsidRDefault="00CC4FC5" w:rsidP="002B4F95">
      <w:pPr>
        <w:widowControl/>
        <w:tabs>
          <w:tab w:val="center" w:pos="4062"/>
          <w:tab w:val="center" w:pos="7920"/>
        </w:tabs>
        <w:wordWrap/>
        <w:autoSpaceDE/>
        <w:autoSpaceDN/>
        <w:spacing w:after="10" w:line="248" w:lineRule="auto"/>
        <w:ind w:leftChars="193" w:left="386"/>
        <w:jc w:val="left"/>
        <w:rPr>
          <w:rFonts w:ascii="Times New Roman" w:hAnsi="Times New Roman" w:cs="Times New Roman"/>
          <w:sz w:val="22"/>
        </w:rPr>
      </w:pPr>
      <w:r w:rsidRPr="002B4F95">
        <w:rPr>
          <w:rFonts w:ascii="Times New Roman" w:hAnsi="Times New Roman" w:cs="Times New Roman"/>
          <w:b/>
          <w:bCs/>
          <w:sz w:val="22"/>
        </w:rPr>
        <w:t>2013-2018:</w:t>
      </w:r>
      <w:r w:rsidRPr="002B4F95">
        <w:rPr>
          <w:rFonts w:ascii="Times New Roman" w:hAnsi="Times New Roman" w:cs="Times New Roman"/>
          <w:sz w:val="22"/>
        </w:rPr>
        <w:t xml:space="preserve"> Bachelor of Science in Electronic Engineering &amp; Computer Science Engineering, Ulsan National Institute of Science and Technology (UNIST), Ulsan, South Korea.</w:t>
      </w:r>
    </w:p>
    <w:p w14:paraId="1E22B5EF" w14:textId="7685C9B0" w:rsidR="002B4F95" w:rsidRDefault="002B4F95" w:rsidP="009B0BC5">
      <w:pPr>
        <w:widowControl/>
        <w:tabs>
          <w:tab w:val="center" w:pos="4062"/>
          <w:tab w:val="center" w:pos="7920"/>
        </w:tabs>
        <w:wordWrap/>
        <w:autoSpaceDE/>
        <w:autoSpaceDN/>
        <w:spacing w:after="10" w:line="248" w:lineRule="auto"/>
        <w:jc w:val="left"/>
      </w:pPr>
    </w:p>
    <w:p w14:paraId="3AD80B3A" w14:textId="77777777" w:rsidR="00CC4FC5" w:rsidRDefault="00CC4FC5" w:rsidP="002B4F95">
      <w:pPr>
        <w:pStyle w:val="1"/>
        <w:ind w:left="-5"/>
      </w:pPr>
      <w:r>
        <w:t>Research Interests</w:t>
      </w:r>
    </w:p>
    <w:p w14:paraId="6167E860" w14:textId="77777777" w:rsidR="00E80DBA" w:rsidRDefault="00E80DBA" w:rsidP="00E80DBA">
      <w:pPr>
        <w:ind w:leftChars="200" w:left="400"/>
        <w:rPr>
          <w:rFonts w:ascii="Times New Roman" w:hAnsi="Times New Roman" w:cs="Times New Roman"/>
          <w:sz w:val="22"/>
        </w:rPr>
      </w:pPr>
      <w:r w:rsidRPr="002B4F95">
        <w:rPr>
          <w:rFonts w:ascii="Times New Roman" w:hAnsi="Times New Roman" w:cs="Times New Roman"/>
          <w:sz w:val="22"/>
        </w:rPr>
        <w:t>Robot Tactile Intelligence</w:t>
      </w:r>
    </w:p>
    <w:p w14:paraId="10BDEE34" w14:textId="3439D716" w:rsidR="00E80DBA" w:rsidRDefault="00E80DBA" w:rsidP="002B4F95">
      <w:pPr>
        <w:ind w:leftChars="200" w:left="40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T</w:t>
      </w:r>
      <w:r>
        <w:rPr>
          <w:rFonts w:ascii="Times New Roman" w:hAnsi="Times New Roman" w:cs="Times New Roman"/>
          <w:sz w:val="22"/>
        </w:rPr>
        <w:t>actile information processing model</w:t>
      </w:r>
    </w:p>
    <w:p w14:paraId="71E9B15A" w14:textId="2CD5CCB7" w:rsidR="00E80DBA" w:rsidRDefault="00E80DBA" w:rsidP="002B4F95">
      <w:pPr>
        <w:ind w:leftChars="200" w:left="40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S</w:t>
      </w:r>
      <w:r>
        <w:rPr>
          <w:rFonts w:ascii="Times New Roman" w:hAnsi="Times New Roman" w:cs="Times New Roman"/>
          <w:sz w:val="22"/>
        </w:rPr>
        <w:t>piking neural network</w:t>
      </w:r>
    </w:p>
    <w:p w14:paraId="0B80F55E" w14:textId="72390691" w:rsidR="00CC4FC5" w:rsidRPr="002B4F95" w:rsidRDefault="00CC4FC5" w:rsidP="002B4F95">
      <w:pPr>
        <w:ind w:leftChars="200" w:left="400"/>
        <w:rPr>
          <w:rFonts w:ascii="Times New Roman" w:hAnsi="Times New Roman" w:cs="Times New Roman"/>
          <w:sz w:val="22"/>
        </w:rPr>
      </w:pPr>
      <w:r w:rsidRPr="002B4F95">
        <w:rPr>
          <w:rFonts w:ascii="Times New Roman" w:hAnsi="Times New Roman" w:cs="Times New Roman"/>
          <w:sz w:val="22"/>
        </w:rPr>
        <w:t>Data Processing</w:t>
      </w:r>
    </w:p>
    <w:p w14:paraId="6D51BCC3" w14:textId="77777777" w:rsidR="00CC4FC5" w:rsidRPr="002B4F95" w:rsidRDefault="00CC4FC5" w:rsidP="002B4F95">
      <w:pPr>
        <w:ind w:leftChars="200" w:left="400"/>
        <w:rPr>
          <w:rFonts w:ascii="Times New Roman" w:hAnsi="Times New Roman" w:cs="Times New Roman"/>
          <w:sz w:val="22"/>
        </w:rPr>
      </w:pPr>
      <w:r w:rsidRPr="002B4F95">
        <w:rPr>
          <w:rFonts w:ascii="Times New Roman" w:hAnsi="Times New Roman" w:cs="Times New Roman"/>
          <w:sz w:val="22"/>
        </w:rPr>
        <w:t>Machine Learning Algorithms</w:t>
      </w:r>
    </w:p>
    <w:p w14:paraId="04E63071" w14:textId="77777777" w:rsidR="008038F7" w:rsidRPr="002B4F95" w:rsidRDefault="008038F7" w:rsidP="002B4F95">
      <w:pPr>
        <w:ind w:leftChars="200" w:left="400"/>
        <w:rPr>
          <w:rFonts w:ascii="Times New Roman" w:hAnsi="Times New Roman" w:cs="Times New Roman"/>
          <w:sz w:val="22"/>
        </w:rPr>
      </w:pPr>
    </w:p>
    <w:p w14:paraId="2A223ECE" w14:textId="77777777" w:rsidR="00CC4FC5" w:rsidRDefault="00CC4FC5" w:rsidP="002B4F95">
      <w:pPr>
        <w:pStyle w:val="1"/>
        <w:ind w:left="-5"/>
      </w:pPr>
      <w:r>
        <w:t>Publications</w:t>
      </w:r>
    </w:p>
    <w:p w14:paraId="365D100B" w14:textId="7C19F1F8" w:rsidR="008038F7" w:rsidRPr="008038F7" w:rsidRDefault="008038F7" w:rsidP="008038F7">
      <w:pPr>
        <w:widowControl/>
        <w:numPr>
          <w:ilvl w:val="0"/>
          <w:numId w:val="1"/>
        </w:numPr>
        <w:wordWrap/>
        <w:autoSpaceDE/>
        <w:autoSpaceDN/>
        <w:spacing w:after="51" w:line="248" w:lineRule="auto"/>
        <w:ind w:left="427" w:right="58" w:hanging="427"/>
        <w:jc w:val="left"/>
        <w:rPr>
          <w:rFonts w:ascii="Times New Roman" w:hAnsi="Times New Roman" w:cs="Times New Roman"/>
          <w:sz w:val="22"/>
          <w:szCs w:val="24"/>
        </w:rPr>
      </w:pPr>
      <w:r w:rsidRPr="008038F7">
        <w:rPr>
          <w:rFonts w:ascii="Times New Roman" w:hAnsi="Times New Roman" w:cs="Times New Roman"/>
          <w:b/>
          <w:bCs/>
          <w:sz w:val="22"/>
          <w:szCs w:val="24"/>
        </w:rPr>
        <w:t>J. Kim</w:t>
      </w:r>
      <w:r w:rsidRPr="008038F7">
        <w:rPr>
          <w:rFonts w:ascii="Times New Roman" w:hAnsi="Times New Roman" w:cs="Times New Roman"/>
          <w:sz w:val="22"/>
          <w:szCs w:val="24"/>
        </w:rPr>
        <w:t xml:space="preserve">, Y.I. Choi, J.-w. Sohn, S.-P. Kim, S.J. Jung. "Modeling long-term spike frequency adaptation in SA-I afferent neurons using an Izhikevich-based biological neuron model." Experimental Neurobiology. </w:t>
      </w:r>
      <w:r w:rsidR="00FF46CB" w:rsidRPr="00FF46CB">
        <w:rPr>
          <w:rFonts w:ascii="Times New Roman" w:hAnsi="Times New Roman" w:cs="Times New Roman"/>
          <w:sz w:val="22"/>
          <w:szCs w:val="24"/>
        </w:rPr>
        <w:t>Experimental Neurobiology, 2023, 32(3), 157-169</w:t>
      </w:r>
      <w:r w:rsidRPr="008038F7">
        <w:rPr>
          <w:rFonts w:ascii="Times New Roman" w:hAnsi="Times New Roman" w:cs="Times New Roman"/>
          <w:sz w:val="22"/>
          <w:szCs w:val="24"/>
        </w:rPr>
        <w:t>.</w:t>
      </w:r>
    </w:p>
    <w:p w14:paraId="69100337" w14:textId="247056BE" w:rsidR="008038F7" w:rsidRPr="008038F7" w:rsidRDefault="008038F7" w:rsidP="008038F7">
      <w:pPr>
        <w:widowControl/>
        <w:numPr>
          <w:ilvl w:val="0"/>
          <w:numId w:val="1"/>
        </w:numPr>
        <w:wordWrap/>
        <w:autoSpaceDE/>
        <w:autoSpaceDN/>
        <w:spacing w:after="51" w:line="248" w:lineRule="auto"/>
        <w:ind w:left="427" w:right="58" w:hanging="427"/>
        <w:jc w:val="left"/>
        <w:rPr>
          <w:rFonts w:ascii="Times New Roman" w:hAnsi="Times New Roman" w:cs="Times New Roman"/>
          <w:sz w:val="22"/>
          <w:szCs w:val="24"/>
        </w:rPr>
      </w:pPr>
      <w:r w:rsidRPr="008038F7">
        <w:rPr>
          <w:rFonts w:ascii="Times New Roman" w:hAnsi="Times New Roman" w:cs="Times New Roman"/>
          <w:sz w:val="22"/>
          <w:szCs w:val="24"/>
        </w:rPr>
        <w:t xml:space="preserve">T. Kim, </w:t>
      </w:r>
      <w:r w:rsidRPr="008038F7">
        <w:rPr>
          <w:rFonts w:ascii="Times New Roman" w:hAnsi="Times New Roman" w:cs="Times New Roman"/>
          <w:b/>
          <w:bCs/>
          <w:sz w:val="22"/>
          <w:szCs w:val="24"/>
        </w:rPr>
        <w:t>J. Kim</w:t>
      </w:r>
      <w:r w:rsidRPr="008038F7">
        <w:rPr>
          <w:rFonts w:ascii="Times New Roman" w:hAnsi="Times New Roman" w:cs="Times New Roman"/>
          <w:sz w:val="22"/>
          <w:szCs w:val="24"/>
        </w:rPr>
        <w:t>, I. You, J. Oh, S.-P. Kim, U. Jeong. "Dynamic tactility by position-encoded spike spectrum." Science Robotics, 7(63), eabl5761.</w:t>
      </w:r>
    </w:p>
    <w:p w14:paraId="239DF6B5" w14:textId="2B4047BC" w:rsidR="008038F7" w:rsidRDefault="008038F7" w:rsidP="008038F7">
      <w:pPr>
        <w:widowControl/>
        <w:numPr>
          <w:ilvl w:val="0"/>
          <w:numId w:val="1"/>
        </w:numPr>
        <w:wordWrap/>
        <w:autoSpaceDE/>
        <w:autoSpaceDN/>
        <w:spacing w:after="51" w:line="248" w:lineRule="auto"/>
        <w:ind w:left="427" w:right="58" w:hanging="427"/>
        <w:jc w:val="left"/>
        <w:rPr>
          <w:rFonts w:ascii="Times New Roman" w:hAnsi="Times New Roman" w:cs="Times New Roman"/>
          <w:sz w:val="22"/>
          <w:szCs w:val="24"/>
        </w:rPr>
      </w:pPr>
      <w:r w:rsidRPr="008038F7">
        <w:rPr>
          <w:rFonts w:ascii="Times New Roman" w:hAnsi="Times New Roman" w:cs="Times New Roman"/>
          <w:sz w:val="22"/>
          <w:szCs w:val="24"/>
        </w:rPr>
        <w:t xml:space="preserve">S. Chun, J.-S. Kim, Y. Yoo, Y. Choi, S.J. Jung, D. Jang, G. Lee, K.-I. Song, K.S. Nam, I. Youn, D. Son, C. Pang, Y. Jeong, H. Jung, Y.-I. Kim, B.-S. Choi, </w:t>
      </w:r>
      <w:r w:rsidRPr="008038F7">
        <w:rPr>
          <w:rFonts w:ascii="Times New Roman" w:hAnsi="Times New Roman" w:cs="Times New Roman"/>
          <w:b/>
          <w:bCs/>
          <w:sz w:val="22"/>
          <w:szCs w:val="24"/>
        </w:rPr>
        <w:t>J. Kim</w:t>
      </w:r>
      <w:r w:rsidRPr="008038F7">
        <w:rPr>
          <w:rFonts w:ascii="Times New Roman" w:hAnsi="Times New Roman" w:cs="Times New Roman"/>
          <w:sz w:val="22"/>
          <w:szCs w:val="24"/>
        </w:rPr>
        <w:t>, S.-P. Kim, W. Park, S. Park. "An artificial neural tactile sensing system." Nature Electronics, 4(6), 429-438.</w:t>
      </w:r>
    </w:p>
    <w:p w14:paraId="0D1CDF6B" w14:textId="77777777" w:rsidR="00FF46CB" w:rsidRDefault="00FF46CB" w:rsidP="00FF46CB">
      <w:pPr>
        <w:widowControl/>
        <w:wordWrap/>
        <w:autoSpaceDE/>
        <w:autoSpaceDN/>
        <w:spacing w:after="51" w:line="248" w:lineRule="auto"/>
        <w:ind w:right="58"/>
        <w:jc w:val="left"/>
        <w:rPr>
          <w:rFonts w:ascii="Times New Roman" w:hAnsi="Times New Roman" w:cs="Times New Roman"/>
          <w:sz w:val="22"/>
          <w:szCs w:val="24"/>
        </w:rPr>
      </w:pPr>
    </w:p>
    <w:p w14:paraId="7DBA9DC0" w14:textId="7B42C20B" w:rsidR="00B167D7" w:rsidRPr="00B167D7" w:rsidRDefault="00B167D7" w:rsidP="00B167D7">
      <w:pPr>
        <w:pStyle w:val="1"/>
        <w:ind w:left="-5"/>
        <w:rPr>
          <w:rFonts w:hint="eastAsia"/>
        </w:rPr>
      </w:pPr>
      <w:r>
        <w:t>Conference proceedings</w:t>
      </w:r>
    </w:p>
    <w:p w14:paraId="05A82663" w14:textId="6A9C32B5" w:rsidR="008038F7" w:rsidRPr="00FF46CB" w:rsidRDefault="008038F7" w:rsidP="00FF46CB">
      <w:pPr>
        <w:pStyle w:val="a3"/>
        <w:widowControl/>
        <w:numPr>
          <w:ilvl w:val="0"/>
          <w:numId w:val="3"/>
        </w:numPr>
        <w:wordWrap/>
        <w:autoSpaceDE/>
        <w:autoSpaceDN/>
        <w:spacing w:after="51" w:line="248" w:lineRule="auto"/>
        <w:ind w:leftChars="0" w:right="58"/>
        <w:jc w:val="left"/>
        <w:rPr>
          <w:rFonts w:ascii="Times New Roman" w:hAnsi="Times New Roman" w:cs="Times New Roman"/>
          <w:sz w:val="22"/>
          <w:szCs w:val="24"/>
        </w:rPr>
      </w:pPr>
      <w:r w:rsidRPr="00FF46CB">
        <w:rPr>
          <w:rFonts w:ascii="Times New Roman" w:hAnsi="Times New Roman" w:cs="Times New Roman"/>
          <w:b/>
          <w:bCs/>
          <w:sz w:val="22"/>
          <w:szCs w:val="24"/>
        </w:rPr>
        <w:t>J. Kim</w:t>
      </w:r>
      <w:r w:rsidRPr="00FF46CB">
        <w:rPr>
          <w:rFonts w:ascii="Times New Roman" w:hAnsi="Times New Roman" w:cs="Times New Roman"/>
          <w:sz w:val="22"/>
          <w:szCs w:val="24"/>
        </w:rPr>
        <w:t>, J. Kim, H. Hwang, J. Kim, D. Park, U. Jeong, S.-P. Kim. "Object shape recognition using tactile sensor arrays by a spiking neural network with unsupervised learning." 2020 IEEE International Conference on Systems, Man, and Cybernetics (SMC), Toronto, Canada, October 2020.</w:t>
      </w:r>
    </w:p>
    <w:p w14:paraId="693F26D3" w14:textId="307EA5EB" w:rsidR="00B167D7" w:rsidRPr="00B167D7" w:rsidRDefault="00B167D7" w:rsidP="00FF46CB">
      <w:pPr>
        <w:pStyle w:val="a3"/>
        <w:widowControl/>
        <w:numPr>
          <w:ilvl w:val="0"/>
          <w:numId w:val="3"/>
        </w:numPr>
        <w:wordWrap/>
        <w:autoSpaceDE/>
        <w:autoSpaceDN/>
        <w:spacing w:after="51" w:line="248" w:lineRule="auto"/>
        <w:ind w:leftChars="0" w:right="58"/>
        <w:jc w:val="left"/>
        <w:rPr>
          <w:rFonts w:ascii="Times New Roman" w:hAnsi="Times New Roman" w:cs="Times New Roman"/>
          <w:sz w:val="22"/>
          <w:szCs w:val="24"/>
        </w:rPr>
      </w:pPr>
      <w:r w:rsidRPr="00B167D7">
        <w:rPr>
          <w:rFonts w:ascii="Times New Roman" w:hAnsi="Times New Roman" w:cs="Times New Roman"/>
          <w:sz w:val="22"/>
          <w:szCs w:val="24"/>
        </w:rPr>
        <w:t xml:space="preserve">M. Choi, </w:t>
      </w:r>
      <w:r w:rsidRPr="00B167D7">
        <w:rPr>
          <w:rFonts w:ascii="Times New Roman" w:hAnsi="Times New Roman" w:cs="Times New Roman"/>
          <w:b/>
          <w:bCs/>
          <w:sz w:val="22"/>
          <w:szCs w:val="24"/>
        </w:rPr>
        <w:t>J. Kim</w:t>
      </w:r>
      <w:r w:rsidRPr="00B167D7">
        <w:rPr>
          <w:rFonts w:ascii="Times New Roman" w:hAnsi="Times New Roman" w:cs="Times New Roman"/>
          <w:sz w:val="22"/>
          <w:szCs w:val="24"/>
        </w:rPr>
        <w:t xml:space="preserve">, T. Yang, J. Park, J. Kim, S.-P. Kim, “Development of a neuron-inspired tactile information processing model,” The 18th Int’l Conf. on Control, Automation and Systems, </w:t>
      </w:r>
      <w:r w:rsidRPr="00B167D7">
        <w:rPr>
          <w:rFonts w:ascii="Times New Roman" w:hAnsi="Times New Roman" w:cs="Times New Roman"/>
          <w:sz w:val="22"/>
          <w:szCs w:val="24"/>
        </w:rPr>
        <w:t>October</w:t>
      </w:r>
      <w:r w:rsidRPr="00B167D7">
        <w:rPr>
          <w:rFonts w:ascii="Times New Roman" w:hAnsi="Times New Roman" w:cs="Times New Roman"/>
          <w:sz w:val="22"/>
          <w:szCs w:val="24"/>
        </w:rPr>
        <w:t xml:space="preserve"> 2018.</w:t>
      </w:r>
    </w:p>
    <w:p w14:paraId="58BAE14A" w14:textId="77777777" w:rsidR="008038F7" w:rsidRPr="008038F7" w:rsidRDefault="008038F7" w:rsidP="008038F7">
      <w:pPr>
        <w:rPr>
          <w:rFonts w:ascii="Times New Roman" w:hAnsi="Times New Roman" w:cs="Times New Roman"/>
          <w:sz w:val="24"/>
          <w:szCs w:val="24"/>
        </w:rPr>
      </w:pPr>
    </w:p>
    <w:sectPr w:rsidR="008038F7" w:rsidRPr="008038F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D4B21"/>
    <w:multiLevelType w:val="hybridMultilevel"/>
    <w:tmpl w:val="F0825E86"/>
    <w:lvl w:ilvl="0" w:tplc="D118084C">
      <w:start w:val="1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A6CC3CA">
      <w:start w:val="1"/>
      <w:numFmt w:val="lowerLetter"/>
      <w:lvlText w:val="%2"/>
      <w:lvlJc w:val="left"/>
      <w:pPr>
        <w:ind w:left="6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6DCE17E">
      <w:start w:val="1"/>
      <w:numFmt w:val="lowerRoman"/>
      <w:lvlText w:val="%3"/>
      <w:lvlJc w:val="left"/>
      <w:pPr>
        <w:ind w:left="13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E245394">
      <w:start w:val="1"/>
      <w:numFmt w:val="decimal"/>
      <w:lvlText w:val="%4"/>
      <w:lvlJc w:val="left"/>
      <w:pPr>
        <w:ind w:left="20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AC66DAE">
      <w:start w:val="1"/>
      <w:numFmt w:val="lowerLetter"/>
      <w:lvlText w:val="%5"/>
      <w:lvlJc w:val="left"/>
      <w:pPr>
        <w:ind w:left="28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49EEA08">
      <w:start w:val="1"/>
      <w:numFmt w:val="lowerRoman"/>
      <w:lvlText w:val="%6"/>
      <w:lvlJc w:val="left"/>
      <w:pPr>
        <w:ind w:left="35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5D414C0">
      <w:start w:val="1"/>
      <w:numFmt w:val="decimal"/>
      <w:lvlText w:val="%7"/>
      <w:lvlJc w:val="left"/>
      <w:pPr>
        <w:ind w:left="42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D7EACE2">
      <w:start w:val="1"/>
      <w:numFmt w:val="lowerLetter"/>
      <w:lvlText w:val="%8"/>
      <w:lvlJc w:val="left"/>
      <w:pPr>
        <w:ind w:left="49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B1EADEC">
      <w:start w:val="1"/>
      <w:numFmt w:val="lowerRoman"/>
      <w:lvlText w:val="%9"/>
      <w:lvlJc w:val="left"/>
      <w:pPr>
        <w:ind w:left="56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86D07BA"/>
    <w:multiLevelType w:val="hybridMultilevel"/>
    <w:tmpl w:val="F0825E86"/>
    <w:lvl w:ilvl="0" w:tplc="FFFFFFFF">
      <w:start w:val="1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6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13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0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28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35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42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49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56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9841507"/>
    <w:multiLevelType w:val="hybridMultilevel"/>
    <w:tmpl w:val="854AE78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upperLetter"/>
      <w:lvlText w:val="%2.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upperLetter"/>
      <w:lvlText w:val="%5.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upperLetter"/>
      <w:lvlText w:val="%8.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282607721">
    <w:abstractNumId w:val="0"/>
  </w:num>
  <w:num w:numId="2" w16cid:durableId="261453861">
    <w:abstractNumId w:val="1"/>
  </w:num>
  <w:num w:numId="3" w16cid:durableId="16512115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MTQwMzWztLQwMzBQ0lEKTi0uzszPAykwqgUAUHPWTywAAAA="/>
  </w:docVars>
  <w:rsids>
    <w:rsidRoot w:val="00CC4FC5"/>
    <w:rsid w:val="002B4F95"/>
    <w:rsid w:val="003C132E"/>
    <w:rsid w:val="008038F7"/>
    <w:rsid w:val="0087038A"/>
    <w:rsid w:val="009B0BC5"/>
    <w:rsid w:val="00A01259"/>
    <w:rsid w:val="00B167D7"/>
    <w:rsid w:val="00CC4FC5"/>
    <w:rsid w:val="00CE2013"/>
    <w:rsid w:val="00E80DBA"/>
    <w:rsid w:val="00FE017F"/>
    <w:rsid w:val="00FF4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8A9A5"/>
  <w15:chartTrackingRefBased/>
  <w15:docId w15:val="{75F0C51F-145B-41C8-A39E-4A2511807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next w:val="a"/>
    <w:link w:val="1Char"/>
    <w:uiPriority w:val="9"/>
    <w:qFormat/>
    <w:rsid w:val="002B4F95"/>
    <w:pPr>
      <w:keepNext/>
      <w:keepLines/>
      <w:spacing w:after="0"/>
      <w:ind w:left="10" w:hanging="10"/>
      <w:jc w:val="left"/>
      <w:outlineLvl w:val="0"/>
    </w:pPr>
    <w:rPr>
      <w:rFonts w:ascii="Times New Roman" w:eastAsia="Times New Roman" w:hAnsi="Times New Roman" w:cs="Times New Roman"/>
      <w:color w:val="000000"/>
      <w:sz w:val="28"/>
      <w14:ligatures w14:val="standardContextual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8038F7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rsid w:val="002B4F95"/>
    <w:rPr>
      <w:rFonts w:ascii="Times New Roman" w:eastAsia="Times New Roman" w:hAnsi="Times New Roman" w:cs="Times New Roman"/>
      <w:color w:val="000000"/>
      <w:sz w:val="28"/>
      <w14:ligatures w14:val="standardContextual"/>
    </w:rPr>
  </w:style>
  <w:style w:type="character" w:customStyle="1" w:styleId="2Char">
    <w:name w:val="제목 2 Char"/>
    <w:basedOn w:val="a0"/>
    <w:link w:val="2"/>
    <w:uiPriority w:val="9"/>
    <w:semiHidden/>
    <w:rsid w:val="008038F7"/>
    <w:rPr>
      <w:rFonts w:asciiTheme="majorHAnsi" w:eastAsiaTheme="majorEastAsia" w:hAnsiTheme="majorHAnsi" w:cstheme="majorBidi"/>
    </w:rPr>
  </w:style>
  <w:style w:type="paragraph" w:styleId="a3">
    <w:name w:val="List Paragraph"/>
    <w:basedOn w:val="a"/>
    <w:uiPriority w:val="34"/>
    <w:qFormat/>
    <w:rsid w:val="00FF46CB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37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251</Words>
  <Characters>1431</Characters>
  <Application>Microsoft Office Word</Application>
  <DocSecurity>0</DocSecurity>
  <Lines>11</Lines>
  <Paragraphs>3</Paragraphs>
  <ScaleCrop>false</ScaleCrop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대학원생) 김재훈 (바이오메디컬공학과)</dc:creator>
  <cp:keywords/>
  <dc:description/>
  <cp:lastModifiedBy>(대학원생) 김재훈 (바이오메디컬공학과)</cp:lastModifiedBy>
  <cp:revision>11</cp:revision>
  <dcterms:created xsi:type="dcterms:W3CDTF">2023-06-13T14:44:00Z</dcterms:created>
  <dcterms:modified xsi:type="dcterms:W3CDTF">2023-07-14T01:56:00Z</dcterms:modified>
</cp:coreProperties>
</file>